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第十一章练习题"/>
    <w:p>
      <w:pPr>
        <w:pStyle w:val="Heading2"/>
      </w:pPr>
      <w:r>
        <w:t xml:space="preserve">第十一章练习题</w:t>
      </w:r>
    </w:p>
    <w:bookmarkStart w:id="20" w:name="X2f0de3dc76e067d21ed85125716e02e9f1e69f0"/>
    <w:p>
      <w:pPr>
        <w:pStyle w:val="Heading3"/>
      </w:pPr>
      <w:r>
        <w:t xml:space="preserve">11.8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7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ccou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用于为账户存储交易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yList&lt;Object&gt; transactions=new ArrayList&lt;&gt;();</w:t>
      </w:r>
      <w:r>
        <w:br/>
      </w:r>
      <w:r>
        <w:br/>
      </w:r>
      <w:r>
        <w:rPr>
          <w:rStyle w:val="NormalTok"/>
        </w:rPr>
        <w:t xml:space="preserve">        Account 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eor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nnualInterestRat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1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os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os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os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Dra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Dra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Dra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账户持有者名字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利率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nnualInterestR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收支额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所有的交易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用于为账户存储交易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ns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用户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余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nualIntere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当前利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Created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存储开户日期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无参构造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Crea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Creat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有参构造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Crea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Crea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一个新的有参构造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Crea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Crea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ala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nnualInterestR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nualInterest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nualInteres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ualInterestR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ualInterest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nualInteresR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lyInterest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nualInteres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eCreat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Creat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取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Dra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thDar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一笔取钱交易</w:t>
      </w:r>
      <w:r>
        <w:br/>
      </w:r>
      <w:r>
        <w:rPr>
          <w:rStyle w:val="NormalTok"/>
        </w:rPr>
        <w:t xml:space="preserve">        Transaction withDrawTransac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thDar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thDarw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取款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thDar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美元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rans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thDrawTransac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存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os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pos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一笔存钱交易</w:t>
      </w:r>
      <w:r>
        <w:br/>
      </w:r>
      <w:r>
        <w:rPr>
          <w:rStyle w:val="NormalTok"/>
        </w:rPr>
        <w:t xml:space="preserve">        Transaction depositTransac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os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posi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存款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posi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美元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rans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ositTransac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日期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eCreat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nsa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交易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交易类型，例如'W','D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交易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交易后的新余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交易描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一个有参构造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一个交易日期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得交易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交易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clapse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clapse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交易类型：‘W’——取款，‘D’——存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m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m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ala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scrip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X59fe583ddd64df1efa6b2cbf7a1afae427cfa5d"/>
    <w:p>
      <w:pPr>
        <w:pStyle w:val="Heading3"/>
      </w:pPr>
      <w:r>
        <w:t xml:space="preserve">11.16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7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eatAddtionQuiz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already entere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rong answer. Try again.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got it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bookmarkEnd w:id="21"/>
    <w:bookmarkStart w:id="22" w:name="X6ba73dc9533e190c71bfc3877414870457f1533"/>
    <w:p>
      <w:pPr>
        <w:pStyle w:val="Heading3"/>
      </w:pPr>
      <w:r>
        <w:t xml:space="preserve">11.17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7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11_17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 m: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mallest number for m * n to be a perfect square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 * n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Xedf5ccd8253fb636743d0248d10bcc0f11c8edf"/>
    <w:p>
      <w:pPr>
        <w:pStyle w:val="Heading3"/>
      </w:pPr>
      <w:r>
        <w:t xml:space="preserve">11.19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11_19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umber of objects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weights of the objects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we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e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e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e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aine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contains objects with weigh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6T11:00:22Z</dcterms:created>
  <dcterms:modified xsi:type="dcterms:W3CDTF">2021-12-06T11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